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w:t>
      </w:r>
      <w:r>
        <w:t xml:space="preserve"> </w:t>
      </w:r>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4</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5</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6</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7</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8</m:t>
              </m:r>
            </m:e>
          </m:d>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9</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10</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11</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12</m:t>
              </m:r>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3</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4</m:t>
              </m:r>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5</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6</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7</m:t>
              </m:r>
            </m:e>
          </m:d>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w:t>
      </w:r>
      <w:r>
        <w:t xml:space="preserve"> </w:t>
      </w:r>
      <w:r>
        <w:t xml:space="preserve">.</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w:t>
      </w:r>
      <w:r>
        <w:t xml:space="preserve"> </w:t>
      </w:r>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8</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9</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20</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21</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22</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3</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4</m:t>
              </m:r>
            </m:e>
          </m:d>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5</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6</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7</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8</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9</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30</m:t>
              </m:r>
            </m:e>
          </m:d>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31</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32</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3</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4</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5</m:t>
              </m:r>
            </m:e>
          </m:d>
        </m:oMath>
      </m:oMathPara>
    </w:p>
    <w:p>
      <w:pPr>
        <w:pStyle w:val="FirstParagraph"/>
      </w:pPr>
      <w:r>
        <w:t xml:space="preserve">Appletonâ€™s formula in Equation 36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36</m:t>
              </m:r>
            </m:e>
          </m:d>
        </m:oMath>
      </m:oMathPara>
    </w:p>
    <w:p>
      <w:pPr>
        <w:pStyle w:val="FirstParagraph"/>
      </w:pPr>
      <w:r>
        <w:t xml:space="preserve">The combination of Equation 34 and Equation 36 yields Equation 37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7</m:t>
              </m:r>
            </m:e>
          </m:d>
        </m:oMath>
      </m:oMathPara>
    </w:p>
    <w:p>
      <w:pPr>
        <w:pStyle w:val="FirstParagraph"/>
      </w:pPr>
      <w:r>
        <w:t xml:space="preserve">The</w:t>
      </w:r>
      <w:r>
        <w:t xml:space="preserve"> </w:t>
      </w:r>
      <m:oMath>
        <m:r>
          <m:t>T</m:t>
        </m:r>
        <m:r>
          <m:t>E</m:t>
        </m:r>
        <m:r>
          <m:t>C</m:t>
        </m:r>
      </m:oMath>
      <w:r>
        <w:t xml:space="preserve"> </w:t>
      </w:r>
      <w:r>
        <w:t xml:space="preserve"> </w:t>
      </w:r>
      <w:r>
        <w:t xml:space="preserve">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8</m:t>
              </m:r>
            </m:e>
          </m:d>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39</m:t>
              </m:r>
            </m:e>
          </m:d>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40</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41</m:t>
              </m:r>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42</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43</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44</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5</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46</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7</m:t>
              </m:r>
            </m:e>
          </m:d>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48</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49</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50</m:t>
              </m:r>
            </m:e>
          </m:d>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51</m:t>
              </m:r>
            </m:e>
          </m:d>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52</m:t>
              </m:r>
            </m:e>
          </m:d>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w:t>
      </w:r>
      <w:r>
        <w:t xml:space="preserve"> </w:t>
      </w:r>
      <w:r>
        <w:t xml:space="preserve"> </w:t>
      </w:r>
      <w:r>
        <w:t xml:space="preserve">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53</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28:25Z</dcterms:created>
  <dcterms:modified xsi:type="dcterms:W3CDTF">2024-10-08T10: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